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06A5964" w14:textId="698A396D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the advantages of Natural Queries in Power</w:t>
      </w:r>
      <w:r w:rsidR="005053E7">
        <w:rPr>
          <w:rFonts w:ascii="Roboto" w:eastAsia="Roboto" w:hAnsi="Roboto" w:cs="Roboto"/>
          <w:sz w:val="28"/>
          <w:szCs w:val="28"/>
        </w:rPr>
        <w:t xml:space="preserve"> </w:t>
      </w:r>
      <w:r w:rsidRPr="002F7BE8">
        <w:rPr>
          <w:rFonts w:ascii="Roboto" w:eastAsia="Roboto" w:hAnsi="Roboto" w:cs="Roboto"/>
          <w:sz w:val="28"/>
          <w:szCs w:val="28"/>
        </w:rPr>
        <w:t xml:space="preserve">Bi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14:paraId="2540ACE4" w14:textId="224D8666" w:rsidR="005260AB" w:rsidRDefault="005260AB" w:rsidP="005260A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it is ease of use and good accessibility to work its </w:t>
      </w:r>
      <w:r w:rsidR="00F12AAB">
        <w:rPr>
          <w:rFonts w:ascii="Roboto" w:eastAsia="Roboto" w:hAnsi="Roboto" w:cs="Roboto"/>
          <w:sz w:val="28"/>
          <w:szCs w:val="28"/>
        </w:rPr>
        <w:t>help speed</w:t>
      </w:r>
      <w:r>
        <w:rPr>
          <w:rFonts w:ascii="Roboto" w:eastAsia="Roboto" w:hAnsi="Roboto" w:cs="Roboto"/>
          <w:sz w:val="28"/>
          <w:szCs w:val="28"/>
        </w:rPr>
        <w:t xml:space="preserve"> and faster answer the question in compared to traditional query method also its flexibility.</w:t>
      </w:r>
    </w:p>
    <w:p w14:paraId="3BDB7A0D" w14:textId="77777777" w:rsidR="005260AB" w:rsidRDefault="005260AB" w:rsidP="005260A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Ex – show me total sales by product category </w:t>
      </w:r>
    </w:p>
    <w:p w14:paraId="04942A69" w14:textId="1281D58F" w:rsidR="005260AB" w:rsidRDefault="005260AB" w:rsidP="005260A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What is the top selling product last month </w:t>
      </w:r>
    </w:p>
    <w:p w14:paraId="176BF766" w14:textId="61CBE7B4" w:rsidR="005260AB" w:rsidRPr="002F7BE8" w:rsidRDefault="005260AB" w:rsidP="005260A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Show sale trend over the last six month  </w:t>
      </w:r>
    </w:p>
    <w:p w14:paraId="6AF43C06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6AFA532" w14:textId="3D11A8EC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Web Front End</w:t>
      </w:r>
      <w:r w:rsidR="005053E7">
        <w:rPr>
          <w:rFonts w:ascii="Roboto" w:eastAsia="Roboto" w:hAnsi="Roboto" w:cs="Roboto"/>
          <w:sz w:val="28"/>
          <w:szCs w:val="28"/>
        </w:rPr>
        <w:t xml:space="preserve"> </w:t>
      </w:r>
      <w:r w:rsidRPr="002F7BE8">
        <w:rPr>
          <w:rFonts w:ascii="Roboto" w:eastAsia="Roboto" w:hAnsi="Roboto" w:cs="Roboto"/>
          <w:sz w:val="28"/>
          <w:szCs w:val="28"/>
        </w:rPr>
        <w:t>(WFE) cluster from Power BI Service Architecture?</w:t>
      </w:r>
    </w:p>
    <w:p w14:paraId="551290BD" w14:textId="7595BE7A" w:rsidR="005260AB" w:rsidRPr="002F7BE8" w:rsidRDefault="005260AB" w:rsidP="005260A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 the web front end cluster in the power Bi service architecture is responsible for serving the power bi web interface to users,</w:t>
      </w:r>
      <w:r w:rsidR="00F12AAB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 xml:space="preserve">managing user authentication and authorization and integrating with backend service to provide a seamless and interactive data analysis </w:t>
      </w:r>
    </w:p>
    <w:p w14:paraId="0B61421D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208EF" w14:textId="45714E99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14:paraId="2370F3FB" w14:textId="062B4671" w:rsidR="004C00AA" w:rsidRPr="002F7BE8" w:rsidRDefault="004C00AA" w:rsidP="004C00AA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 the backend cluster in power bi is responsible for providing the infrastructure and service that enable users to import process analyse and visualize data within the power Bi service.</w:t>
      </w:r>
    </w:p>
    <w:p w14:paraId="738D8DB7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18829DF8" w14:textId="5BE7EF77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What ASP.NET component does in Power BI Service Architecture?</w:t>
      </w:r>
    </w:p>
    <w:p w14:paraId="3C7BE1CC" w14:textId="6AF45F42" w:rsidR="004C00AA" w:rsidRPr="002F7BE8" w:rsidRDefault="004C00AA" w:rsidP="004C00AA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 ASP.NET plays a critical role in the power Bi service architecture by providing the framework and components necessary for building and managing the power Bi web portal and related service </w:t>
      </w:r>
    </w:p>
    <w:p w14:paraId="65F2E99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2F73B8A" w14:textId="5983D767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mpare Microsoft Excel and Power</w:t>
      </w:r>
      <w:r w:rsidR="005260AB">
        <w:rPr>
          <w:rFonts w:ascii="Roboto" w:eastAsia="Roboto" w:hAnsi="Roboto" w:cs="Roboto"/>
          <w:sz w:val="28"/>
          <w:szCs w:val="28"/>
        </w:rPr>
        <w:t xml:space="preserve"> </w:t>
      </w:r>
      <w:r w:rsidRPr="002F7BE8">
        <w:rPr>
          <w:rFonts w:ascii="Roboto" w:eastAsia="Roboto" w:hAnsi="Roboto" w:cs="Roboto"/>
          <w:sz w:val="28"/>
          <w:szCs w:val="28"/>
        </w:rPr>
        <w:t xml:space="preserve">Bi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14:paraId="51B3EB22" w14:textId="61556ACD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import</w:t>
      </w:r>
    </w:p>
    <w:p w14:paraId="7E50548F" w14:textId="493CB68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transformation</w:t>
      </w:r>
    </w:p>
    <w:p w14:paraId="6AC8F0A7" w14:textId="2C785F86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proofErr w:type="spellStart"/>
      <w:r w:rsidRPr="002F7BE8">
        <w:rPr>
          <w:rFonts w:ascii="Roboto" w:eastAsia="Roboto" w:hAnsi="Roboto" w:cs="Roboto"/>
          <w:sz w:val="28"/>
          <w:szCs w:val="28"/>
        </w:rPr>
        <w:t>Modeling</w:t>
      </w:r>
      <w:proofErr w:type="spellEnd"/>
    </w:p>
    <w:p w14:paraId="39C51681" w14:textId="7F621BC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Reporting</w:t>
      </w:r>
    </w:p>
    <w:p w14:paraId="58FD12A0" w14:textId="2689B4E2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</w:p>
    <w:p w14:paraId="7FC07410" w14:textId="4840197A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nvert Models</w:t>
      </w:r>
    </w:p>
    <w:p w14:paraId="15319841" w14:textId="53720D45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st</w:t>
      </w:r>
    </w:p>
    <w:p w14:paraId="2AAAB4A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4BD96161" w:rsidR="00DF5105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1A0DC630" w14:textId="2DF0238F" w:rsidR="004C00AA" w:rsidRPr="002F7BE8" w:rsidRDefault="004C00AA" w:rsidP="004C00AA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>Excel, csv, SQL server database,</w:t>
      </w:r>
      <w:r w:rsidR="00F12AAB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 xml:space="preserve">azure SQL data warehouse, my </w:t>
      </w:r>
      <w:proofErr w:type="spellStart"/>
      <w:r>
        <w:rPr>
          <w:rFonts w:ascii="Roboto" w:eastAsia="Roboto" w:hAnsi="Roboto" w:cs="Roboto"/>
          <w:sz w:val="28"/>
          <w:szCs w:val="28"/>
        </w:rPr>
        <w:t>sql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database, SQL server analysis services, oracle database, PostgreSQL database, IBM DB2 database, google Big query, web, OData feed,</w:t>
      </w:r>
      <w:r w:rsidR="00F12AAB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 xml:space="preserve">amazon redshift, Hadoop </w:t>
      </w:r>
      <w:proofErr w:type="gramStart"/>
      <w:r>
        <w:rPr>
          <w:rFonts w:ascii="Roboto" w:eastAsia="Roboto" w:hAnsi="Roboto" w:cs="Roboto"/>
          <w:sz w:val="28"/>
          <w:szCs w:val="28"/>
        </w:rPr>
        <w:t>file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folder, SharePoint online list ,exchange , salesforce objects ,dynamics 365 business central.</w:t>
      </w:r>
    </w:p>
    <w:p w14:paraId="00000006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sectPr w:rsidR="00DF5105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223D5" w14:textId="77777777" w:rsidR="00256AC0" w:rsidRDefault="00256AC0">
      <w:pPr>
        <w:spacing w:line="240" w:lineRule="auto"/>
      </w:pPr>
      <w:r>
        <w:separator/>
      </w:r>
    </w:p>
  </w:endnote>
  <w:endnote w:type="continuationSeparator" w:id="0">
    <w:p w14:paraId="757A57E9" w14:textId="77777777" w:rsidR="00256AC0" w:rsidRDefault="00256A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F5105" w:rsidRDefault="00DF5105"/>
  <w:p w14:paraId="0000000C" w14:textId="77777777" w:rsidR="00DF5105" w:rsidRDefault="00000000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B76B6" w14:textId="77777777" w:rsidR="00256AC0" w:rsidRDefault="00256AC0">
      <w:pPr>
        <w:spacing w:line="240" w:lineRule="auto"/>
      </w:pPr>
      <w:r>
        <w:separator/>
      </w:r>
    </w:p>
  </w:footnote>
  <w:footnote w:type="continuationSeparator" w:id="0">
    <w:p w14:paraId="13A27E0A" w14:textId="77777777" w:rsidR="00256AC0" w:rsidRDefault="00256A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F5105" w:rsidRDefault="00DF5105"/>
  <w:p w14:paraId="00000009" w14:textId="77777777" w:rsidR="00DF5105" w:rsidRDefault="00000000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000000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349952">
    <w:abstractNumId w:val="0"/>
  </w:num>
  <w:num w:numId="2" w16cid:durableId="371732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256AC0"/>
    <w:rsid w:val="002F7BE8"/>
    <w:rsid w:val="004C00AA"/>
    <w:rsid w:val="005053E7"/>
    <w:rsid w:val="005260AB"/>
    <w:rsid w:val="00DF5105"/>
    <w:rsid w:val="00F12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87CF5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kun Nayak</cp:lastModifiedBy>
  <cp:revision>5</cp:revision>
  <dcterms:created xsi:type="dcterms:W3CDTF">2021-12-05T16:16:00Z</dcterms:created>
  <dcterms:modified xsi:type="dcterms:W3CDTF">2024-03-25T04:19:00Z</dcterms:modified>
</cp:coreProperties>
</file>